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60" w:lineRule="exact"/>
        <w:rPr>
          <w:rStyle w:val="16"/>
          <w:rFonts w:hint="eastAsia" w:ascii="仿宋" w:hAnsi="仿宋" w:eastAsia="仿宋" w:cs="仿宋"/>
          <w:sz w:val="28"/>
          <w:szCs w:val="28"/>
        </w:rPr>
      </w:pPr>
      <w:r>
        <w:rPr>
          <w:rStyle w:val="16"/>
          <w:rFonts w:hint="eastAsia" w:ascii="仿宋" w:hAnsi="仿宋" w:eastAsia="仿宋" w:cs="仿宋"/>
          <w:sz w:val="28"/>
          <w:szCs w:val="28"/>
        </w:rPr>
        <w:t>附件1</w:t>
      </w:r>
    </w:p>
    <w:p>
      <w:pPr>
        <w:spacing w:line="560" w:lineRule="exact"/>
        <w:jc w:val="center"/>
        <w:rPr>
          <w:rFonts w:hint="eastAsia" w:ascii="仿宋" w:hAnsi="仿宋" w:eastAsia="仿宋" w:cs="仿宋"/>
          <w:b/>
          <w:bCs/>
          <w:sz w:val="36"/>
          <w:szCs w:val="32"/>
        </w:rPr>
      </w:pPr>
      <w:r>
        <w:rPr>
          <w:rFonts w:hint="eastAsia" w:ascii="仿宋" w:hAnsi="仿宋" w:eastAsia="仿宋" w:cs="仿宋"/>
          <w:b/>
          <w:bCs/>
          <w:sz w:val="36"/>
          <w:szCs w:val="32"/>
        </w:rPr>
        <w:t>东南大学2024年</w:t>
      </w:r>
      <w:r>
        <w:rPr>
          <w:rFonts w:hint="eastAsia" w:ascii="仿宋" w:hAnsi="仿宋" w:eastAsia="仿宋" w:cs="仿宋"/>
          <w:b/>
          <w:bCs/>
          <w:sz w:val="36"/>
          <w:szCs w:val="32"/>
          <w:lang w:eastAsia="zh-CN"/>
        </w:rPr>
        <w:t>暑期</w:t>
      </w:r>
      <w:r>
        <w:rPr>
          <w:rFonts w:hint="eastAsia" w:ascii="仿宋" w:hAnsi="仿宋" w:eastAsia="仿宋" w:cs="仿宋"/>
          <w:b/>
          <w:bCs/>
          <w:sz w:val="36"/>
          <w:szCs w:val="32"/>
        </w:rPr>
        <w:t>社会实践选题申报表</w:t>
      </w:r>
    </w:p>
    <w:tbl>
      <w:tblPr>
        <w:tblStyle w:val="7"/>
        <w:tblW w:w="8660" w:type="dxa"/>
        <w:jc w:val="center"/>
        <w:tblBorders>
          <w:top w:val="single" w:color="auto" w:sz="18" w:space="0"/>
          <w:left w:val="single" w:color="auto" w:sz="18" w:space="0"/>
          <w:bottom w:val="single" w:color="auto" w:sz="18" w:space="0"/>
          <w:right w:val="single" w:color="auto" w:sz="18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86"/>
        <w:gridCol w:w="1067"/>
        <w:gridCol w:w="1297"/>
        <w:gridCol w:w="1152"/>
        <w:gridCol w:w="1584"/>
        <w:gridCol w:w="19"/>
        <w:gridCol w:w="126"/>
        <w:gridCol w:w="1729"/>
      </w:tblGrid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4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选题名称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5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选题类别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5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是否申报校级重点团队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□是           □否</w:t>
            </w: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4" w:hRule="atLeast"/>
          <w:jc w:val="center"/>
        </w:trPr>
        <w:tc>
          <w:tcPr>
            <w:tcW w:w="1686" w:type="dxa"/>
            <w:vMerge w:val="restart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负责人</w:t>
            </w:r>
          </w:p>
        </w:tc>
        <w:tc>
          <w:tcPr>
            <w:tcW w:w="1067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学号</w:t>
            </w:r>
          </w:p>
        </w:tc>
        <w:tc>
          <w:tcPr>
            <w:tcW w:w="1874" w:type="dxa"/>
            <w:gridSpan w:val="3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12" w:space="0"/>
            </w:tcBorders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2" w:hRule="atLeast"/>
          <w:jc w:val="center"/>
        </w:trPr>
        <w:tc>
          <w:tcPr>
            <w:tcW w:w="1686" w:type="dxa"/>
            <w:vMerge w:val="continue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ind w:firstLine="480" w:firstLineChars="20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联系电话</w:t>
            </w:r>
          </w:p>
        </w:tc>
        <w:tc>
          <w:tcPr>
            <w:tcW w:w="1874" w:type="dxa"/>
            <w:gridSpan w:val="3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12" w:space="0"/>
            </w:tcBorders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ind w:firstLine="480" w:firstLineChars="20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QQ</w:t>
            </w: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邮箱</w:t>
            </w:r>
          </w:p>
        </w:tc>
        <w:tc>
          <w:tcPr>
            <w:tcW w:w="3458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restart"/>
            <w:tcBorders>
              <w:top w:val="single" w:color="auto" w:sz="4" w:space="0"/>
              <w:left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团队成员信息</w:t>
            </w:r>
          </w:p>
        </w:tc>
        <w:tc>
          <w:tcPr>
            <w:tcW w:w="1067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姓名</w:t>
            </w:r>
          </w:p>
        </w:tc>
        <w:tc>
          <w:tcPr>
            <w:tcW w:w="1297" w:type="dxa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学号</w:t>
            </w:r>
          </w:p>
        </w:tc>
        <w:tc>
          <w:tcPr>
            <w:tcW w:w="1152" w:type="dxa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学院</w:t>
            </w:r>
          </w:p>
        </w:tc>
        <w:tc>
          <w:tcPr>
            <w:tcW w:w="1729" w:type="dxa"/>
            <w:gridSpan w:val="3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邮箱</w:t>
            </w:r>
          </w:p>
        </w:tc>
        <w:tc>
          <w:tcPr>
            <w:tcW w:w="1729" w:type="dxa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团队分工</w:t>
            </w: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ind w:firstLine="480" w:firstLineChars="20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ind w:firstLine="480" w:firstLineChars="20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ind w:firstLine="480" w:firstLineChars="20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ind w:firstLine="480" w:firstLineChars="20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ind w:firstLine="480" w:firstLineChars="20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ind w:firstLine="480" w:firstLineChars="20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ind w:firstLine="480" w:firstLineChars="20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指导教师</w:t>
            </w:r>
          </w:p>
        </w:tc>
        <w:tc>
          <w:tcPr>
            <w:tcW w:w="1067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职务/职称</w:t>
            </w:r>
          </w:p>
        </w:tc>
        <w:tc>
          <w:tcPr>
            <w:tcW w:w="1855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ind w:firstLine="480" w:firstLineChars="20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邮箱</w:t>
            </w:r>
          </w:p>
        </w:tc>
        <w:tc>
          <w:tcPr>
            <w:tcW w:w="18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ind w:firstLine="480" w:firstLineChars="20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职务/职称</w:t>
            </w:r>
          </w:p>
        </w:tc>
        <w:tc>
          <w:tcPr>
            <w:tcW w:w="18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ind w:firstLine="480" w:firstLineChars="20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邮箱</w:t>
            </w:r>
          </w:p>
        </w:tc>
        <w:tc>
          <w:tcPr>
            <w:tcW w:w="18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实践时间</w:t>
            </w:r>
          </w:p>
        </w:tc>
        <w:tc>
          <w:tcPr>
            <w:tcW w:w="3516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实践地点</w:t>
            </w:r>
          </w:p>
        </w:tc>
        <w:tc>
          <w:tcPr>
            <w:tcW w:w="1855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39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选题背景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20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实践方案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  <w:bookmarkStart w:id="0" w:name="_GoBack"/>
            <w:bookmarkEnd w:id="0"/>
          </w:p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7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预期目标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7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项目基础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>
            <w:pPr>
              <w:spacing w:line="560" w:lineRule="exac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60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学院团委</w:t>
            </w:r>
          </w:p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审核意见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>
            <w:pPr>
              <w:spacing w:line="560" w:lineRule="exact"/>
              <w:ind w:right="960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ind w:right="1200" w:firstLine="480" w:firstLineChars="200"/>
              <w:jc w:val="righ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ind w:firstLine="480" w:firstLineChars="200"/>
              <w:jc w:val="right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 xml:space="preserve">     年   月  日</w:t>
            </w: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21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专家评审意见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>
            <w:pPr>
              <w:spacing w:line="560" w:lineRule="exact"/>
              <w:ind w:firstLine="480" w:firstLineChars="200"/>
              <w:jc w:val="righ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ind w:firstLine="480" w:firstLineChars="200"/>
              <w:jc w:val="righ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spacing w:line="560" w:lineRule="exact"/>
              <w:ind w:firstLine="480" w:firstLineChars="200"/>
              <w:jc w:val="right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年   月  日</w:t>
            </w:r>
          </w:p>
        </w:tc>
      </w:tr>
    </w:tbl>
    <w:p>
      <w:pPr>
        <w:widowControl/>
        <w:spacing w:line="560" w:lineRule="exact"/>
        <w:jc w:val="left"/>
        <w:rPr>
          <w:rStyle w:val="16"/>
          <w:rFonts w:hint="eastAsia" w:ascii="仿宋" w:hAnsi="仿宋" w:eastAsia="仿宋" w:cs="仿宋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Yu Gothic">
    <w:altName w:val="MS UI Gothic"/>
    <w:panose1 w:val="020B0400000000000000"/>
    <w:charset w:val="80"/>
    <w:family w:val="swiss"/>
    <w:pitch w:val="default"/>
    <w:sig w:usb0="00000000" w:usb1="00000000" w:usb2="00000016" w:usb3="00000000" w:csb0="0002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UI Gothic">
    <w:panose1 w:val="020B0600070205080204"/>
    <w:charset w:val="80"/>
    <w:family w:val="auto"/>
    <w:pitch w:val="default"/>
    <w:sig w:usb0="E00002FF" w:usb1="6AC7FDFB" w:usb2="00000012" w:usb3="00000000" w:csb0="4002009F" w:csb1="DFD70000"/>
  </w:font>
  <w:font w:name="方正兰亭超细黑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icrosoft JhengHei">
    <w:panose1 w:val="020B0604030504040204"/>
    <w:charset w:val="88"/>
    <w:family w:val="auto"/>
    <w:pitch w:val="default"/>
    <w:sig w:usb0="00000087" w:usb1="28AF4000" w:usb2="00000016" w:usb3="00000000" w:csb0="00100009" w:csb1="00000000"/>
  </w:font>
  <w:font w:name="华文宋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小标宋_GBK">
    <w:panose1 w:val="02000000000000000000"/>
    <w:charset w:val="86"/>
    <w:family w:val="auto"/>
    <w:pitch w:val="default"/>
    <w:sig w:usb0="A00002BF" w:usb1="38CF7CFA" w:usb2="00082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zNDQyszA1MTczNDdW0lEKTi0uzszPAymwrAUAL6XWpywAAAA="/>
    <w:docVar w:name="commondata" w:val="eyJoZGlkIjoiYjFiMmYyZjg2MDU1NzcwYzczYTk2M2JmMjVjYWZlNzMifQ=="/>
  </w:docVars>
  <w:rsids>
    <w:rsidRoot w:val="02E275DB"/>
    <w:rsid w:val="00000AC6"/>
    <w:rsid w:val="000044D6"/>
    <w:rsid w:val="000363E8"/>
    <w:rsid w:val="0004128B"/>
    <w:rsid w:val="0004378C"/>
    <w:rsid w:val="00067D06"/>
    <w:rsid w:val="000770C2"/>
    <w:rsid w:val="00082228"/>
    <w:rsid w:val="000A082C"/>
    <w:rsid w:val="000F5A8A"/>
    <w:rsid w:val="00130E8A"/>
    <w:rsid w:val="0013429B"/>
    <w:rsid w:val="00141987"/>
    <w:rsid w:val="00180C84"/>
    <w:rsid w:val="001925E9"/>
    <w:rsid w:val="001A6D7D"/>
    <w:rsid w:val="001E1DC5"/>
    <w:rsid w:val="001E3946"/>
    <w:rsid w:val="001F5AE9"/>
    <w:rsid w:val="00203E49"/>
    <w:rsid w:val="00207ABB"/>
    <w:rsid w:val="00207DBF"/>
    <w:rsid w:val="00213DD5"/>
    <w:rsid w:val="00227D99"/>
    <w:rsid w:val="00234635"/>
    <w:rsid w:val="00236ED2"/>
    <w:rsid w:val="00240180"/>
    <w:rsid w:val="00245EFF"/>
    <w:rsid w:val="00247DE1"/>
    <w:rsid w:val="00252881"/>
    <w:rsid w:val="00255FB2"/>
    <w:rsid w:val="002653ED"/>
    <w:rsid w:val="002730DE"/>
    <w:rsid w:val="0027620B"/>
    <w:rsid w:val="002B089C"/>
    <w:rsid w:val="002B3DEB"/>
    <w:rsid w:val="002D5756"/>
    <w:rsid w:val="002E20CB"/>
    <w:rsid w:val="002F2551"/>
    <w:rsid w:val="00312A64"/>
    <w:rsid w:val="00315B16"/>
    <w:rsid w:val="0033237F"/>
    <w:rsid w:val="00337A64"/>
    <w:rsid w:val="00343F91"/>
    <w:rsid w:val="003618CB"/>
    <w:rsid w:val="00367C5D"/>
    <w:rsid w:val="003714B4"/>
    <w:rsid w:val="00373B08"/>
    <w:rsid w:val="0039478D"/>
    <w:rsid w:val="003A1794"/>
    <w:rsid w:val="003C0DF5"/>
    <w:rsid w:val="003C5612"/>
    <w:rsid w:val="003C67D3"/>
    <w:rsid w:val="003F4B72"/>
    <w:rsid w:val="00423EF1"/>
    <w:rsid w:val="004423E5"/>
    <w:rsid w:val="00453E7F"/>
    <w:rsid w:val="00457D64"/>
    <w:rsid w:val="00463EF4"/>
    <w:rsid w:val="004725E9"/>
    <w:rsid w:val="0047517B"/>
    <w:rsid w:val="004837F8"/>
    <w:rsid w:val="00485C2D"/>
    <w:rsid w:val="0048670E"/>
    <w:rsid w:val="0049092B"/>
    <w:rsid w:val="004B278E"/>
    <w:rsid w:val="004B6DCA"/>
    <w:rsid w:val="004C24C8"/>
    <w:rsid w:val="004C2CB5"/>
    <w:rsid w:val="004C37E5"/>
    <w:rsid w:val="004F22F2"/>
    <w:rsid w:val="004F34EC"/>
    <w:rsid w:val="005000B8"/>
    <w:rsid w:val="00540BAF"/>
    <w:rsid w:val="00540F6A"/>
    <w:rsid w:val="00550260"/>
    <w:rsid w:val="00565127"/>
    <w:rsid w:val="005752DD"/>
    <w:rsid w:val="00575B0B"/>
    <w:rsid w:val="00590477"/>
    <w:rsid w:val="005A42D5"/>
    <w:rsid w:val="005B2DCE"/>
    <w:rsid w:val="005C2ED7"/>
    <w:rsid w:val="005C5B67"/>
    <w:rsid w:val="005D4FF7"/>
    <w:rsid w:val="005F5408"/>
    <w:rsid w:val="005F6E54"/>
    <w:rsid w:val="006049B9"/>
    <w:rsid w:val="00623C20"/>
    <w:rsid w:val="006359F8"/>
    <w:rsid w:val="00636DB2"/>
    <w:rsid w:val="00637006"/>
    <w:rsid w:val="0066230D"/>
    <w:rsid w:val="00683D5A"/>
    <w:rsid w:val="006C2F89"/>
    <w:rsid w:val="006E0EDD"/>
    <w:rsid w:val="006E5324"/>
    <w:rsid w:val="006F28E9"/>
    <w:rsid w:val="00710135"/>
    <w:rsid w:val="0071188C"/>
    <w:rsid w:val="00716DE4"/>
    <w:rsid w:val="00747CB7"/>
    <w:rsid w:val="0077323E"/>
    <w:rsid w:val="00782747"/>
    <w:rsid w:val="00784F0B"/>
    <w:rsid w:val="007A1CBD"/>
    <w:rsid w:val="007A1F47"/>
    <w:rsid w:val="007A205B"/>
    <w:rsid w:val="007B7E5B"/>
    <w:rsid w:val="007D463F"/>
    <w:rsid w:val="007E3B24"/>
    <w:rsid w:val="00806741"/>
    <w:rsid w:val="00810129"/>
    <w:rsid w:val="008161F1"/>
    <w:rsid w:val="008378DD"/>
    <w:rsid w:val="0085024B"/>
    <w:rsid w:val="00853BC2"/>
    <w:rsid w:val="00853BEE"/>
    <w:rsid w:val="00864C97"/>
    <w:rsid w:val="00874D25"/>
    <w:rsid w:val="008B7DEC"/>
    <w:rsid w:val="008F2B6B"/>
    <w:rsid w:val="008F7BBD"/>
    <w:rsid w:val="00904DD4"/>
    <w:rsid w:val="00952E31"/>
    <w:rsid w:val="0095364F"/>
    <w:rsid w:val="009807EA"/>
    <w:rsid w:val="009826C1"/>
    <w:rsid w:val="00987EBE"/>
    <w:rsid w:val="009A68B8"/>
    <w:rsid w:val="009E287E"/>
    <w:rsid w:val="009E6009"/>
    <w:rsid w:val="00A009D3"/>
    <w:rsid w:val="00A12C55"/>
    <w:rsid w:val="00A20333"/>
    <w:rsid w:val="00A2082C"/>
    <w:rsid w:val="00A347CB"/>
    <w:rsid w:val="00A44EB8"/>
    <w:rsid w:val="00A47D64"/>
    <w:rsid w:val="00A53D06"/>
    <w:rsid w:val="00A65E11"/>
    <w:rsid w:val="00AA136F"/>
    <w:rsid w:val="00AA2018"/>
    <w:rsid w:val="00AD0456"/>
    <w:rsid w:val="00AD0758"/>
    <w:rsid w:val="00AE1ED4"/>
    <w:rsid w:val="00AF6CDD"/>
    <w:rsid w:val="00B0241D"/>
    <w:rsid w:val="00B156F1"/>
    <w:rsid w:val="00B4355A"/>
    <w:rsid w:val="00B547FB"/>
    <w:rsid w:val="00B737E8"/>
    <w:rsid w:val="00B90582"/>
    <w:rsid w:val="00B909CF"/>
    <w:rsid w:val="00B9470B"/>
    <w:rsid w:val="00BA5DD0"/>
    <w:rsid w:val="00BB02F3"/>
    <w:rsid w:val="00BD0639"/>
    <w:rsid w:val="00BF19BA"/>
    <w:rsid w:val="00C22322"/>
    <w:rsid w:val="00C2431A"/>
    <w:rsid w:val="00C42AED"/>
    <w:rsid w:val="00C44124"/>
    <w:rsid w:val="00C53CE7"/>
    <w:rsid w:val="00C55145"/>
    <w:rsid w:val="00C925D7"/>
    <w:rsid w:val="00CA4755"/>
    <w:rsid w:val="00CA4F2E"/>
    <w:rsid w:val="00CA6363"/>
    <w:rsid w:val="00CA7D63"/>
    <w:rsid w:val="00CB2DDE"/>
    <w:rsid w:val="00CC10E4"/>
    <w:rsid w:val="00CE63B4"/>
    <w:rsid w:val="00CE7164"/>
    <w:rsid w:val="00D24C5C"/>
    <w:rsid w:val="00D253BA"/>
    <w:rsid w:val="00D25B60"/>
    <w:rsid w:val="00D426D7"/>
    <w:rsid w:val="00D50391"/>
    <w:rsid w:val="00D73250"/>
    <w:rsid w:val="00D7752F"/>
    <w:rsid w:val="00DC0708"/>
    <w:rsid w:val="00DC6AFF"/>
    <w:rsid w:val="00E003BA"/>
    <w:rsid w:val="00E0691E"/>
    <w:rsid w:val="00E20389"/>
    <w:rsid w:val="00E2608F"/>
    <w:rsid w:val="00E34DEC"/>
    <w:rsid w:val="00E4751A"/>
    <w:rsid w:val="00E67FBA"/>
    <w:rsid w:val="00E76A5A"/>
    <w:rsid w:val="00E813F5"/>
    <w:rsid w:val="00EB4402"/>
    <w:rsid w:val="00ED030D"/>
    <w:rsid w:val="00EE2952"/>
    <w:rsid w:val="00EE29B5"/>
    <w:rsid w:val="00EE62F0"/>
    <w:rsid w:val="00EF7373"/>
    <w:rsid w:val="00F01D02"/>
    <w:rsid w:val="00F2172C"/>
    <w:rsid w:val="00F21862"/>
    <w:rsid w:val="00F23720"/>
    <w:rsid w:val="00F74FE8"/>
    <w:rsid w:val="00F95A40"/>
    <w:rsid w:val="00FB29EF"/>
    <w:rsid w:val="00FC6DCF"/>
    <w:rsid w:val="00FC71A2"/>
    <w:rsid w:val="00FE46A9"/>
    <w:rsid w:val="00FF3941"/>
    <w:rsid w:val="02E275DB"/>
    <w:rsid w:val="0EAA71FF"/>
    <w:rsid w:val="17964FE9"/>
    <w:rsid w:val="2BF76069"/>
    <w:rsid w:val="2DE81CAD"/>
    <w:rsid w:val="374B2B92"/>
    <w:rsid w:val="651C5C02"/>
    <w:rsid w:val="6B665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3"/>
    <w:autoRedefine/>
    <w:qFormat/>
    <w:uiPriority w:val="0"/>
    <w:pPr>
      <w:jc w:val="left"/>
    </w:pPr>
  </w:style>
  <w:style w:type="paragraph" w:styleId="3">
    <w:name w:val="Balloon Text"/>
    <w:basedOn w:val="1"/>
    <w:link w:val="15"/>
    <w:autoRedefine/>
    <w:qFormat/>
    <w:uiPriority w:val="0"/>
    <w:rPr>
      <w:sz w:val="18"/>
      <w:szCs w:val="18"/>
    </w:rPr>
  </w:style>
  <w:style w:type="paragraph" w:styleId="4">
    <w:name w:val="footer"/>
    <w:basedOn w:val="1"/>
    <w:link w:val="12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14"/>
    <w:autoRedefine/>
    <w:qFormat/>
    <w:uiPriority w:val="0"/>
    <w:rPr>
      <w:b/>
      <w:bCs/>
    </w:rPr>
  </w:style>
  <w:style w:type="character" w:styleId="9">
    <w:name w:val="annotation reference"/>
    <w:basedOn w:val="8"/>
    <w:autoRedefine/>
    <w:qFormat/>
    <w:uiPriority w:val="0"/>
    <w:rPr>
      <w:sz w:val="21"/>
      <w:szCs w:val="21"/>
    </w:rPr>
  </w:style>
  <w:style w:type="paragraph" w:styleId="10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1">
    <w:name w:val="页眉 字符"/>
    <w:basedOn w:val="8"/>
    <w:link w:val="5"/>
    <w:autoRedefine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2">
    <w:name w:val="页脚 字符"/>
    <w:basedOn w:val="8"/>
    <w:link w:val="4"/>
    <w:autoRedefine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3">
    <w:name w:val="批注文字 字符"/>
    <w:basedOn w:val="8"/>
    <w:link w:val="2"/>
    <w:autoRedefine/>
    <w:qFormat/>
    <w:uiPriority w:val="0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14">
    <w:name w:val="批注主题 字符"/>
    <w:basedOn w:val="13"/>
    <w:link w:val="6"/>
    <w:autoRedefine/>
    <w:qFormat/>
    <w:uiPriority w:val="0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character" w:customStyle="1" w:styleId="15">
    <w:name w:val="批注框文本 字符"/>
    <w:basedOn w:val="8"/>
    <w:link w:val="3"/>
    <w:autoRedefine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6">
    <w:name w:val="fontstyle01"/>
    <w:basedOn w:val="8"/>
    <w:autoRedefine/>
    <w:qFormat/>
    <w:uiPriority w:val="0"/>
    <w:rPr>
      <w:rFonts w:hint="eastAsia" w:ascii="仿宋_GB2312" w:eastAsia="仿宋_GB2312"/>
      <w:color w:val="000000"/>
      <w:sz w:val="32"/>
      <w:szCs w:val="32"/>
    </w:rPr>
  </w:style>
  <w:style w:type="paragraph" w:customStyle="1" w:styleId="17">
    <w:name w:val="Revision"/>
    <w:autoRedefine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48</Words>
  <Characters>278</Characters>
  <Lines>2</Lines>
  <Paragraphs>1</Paragraphs>
  <TotalTime>10</TotalTime>
  <ScaleCrop>false</ScaleCrop>
  <LinksUpToDate>false</LinksUpToDate>
  <CharactersWithSpaces>325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5T08:23:00Z</dcterms:created>
  <dc:creator>王婧怡</dc:creator>
  <cp:lastModifiedBy>如我</cp:lastModifiedBy>
  <dcterms:modified xsi:type="dcterms:W3CDTF">2024-05-20T03:42:53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CBF4B1F01F2C442C89055933493469AA_12</vt:lpwstr>
  </property>
</Properties>
</file>